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727827" w14:textId="77777777" w:rsidR="00276D3D" w:rsidRDefault="00276D3D" w:rsidP="008D0EA1">
      <w:pPr>
        <w:pStyle w:val="Heading4"/>
        <w:rPr>
          <w:rFonts w:ascii="Arial" w:hAnsi="Arial" w:cs="Arial"/>
          <w:smallCaps/>
          <w:color w:val="000000"/>
          <w:sz w:val="28"/>
          <w:szCs w:val="28"/>
          <w:lang w:val="en-US"/>
        </w:rPr>
      </w:pPr>
    </w:p>
    <w:p w14:paraId="63782D88" w14:textId="77777777" w:rsidR="008D0EA1" w:rsidRPr="00677BB1" w:rsidRDefault="00866CCB" w:rsidP="008D0EA1">
      <w:pPr>
        <w:pStyle w:val="Heading4"/>
        <w:rPr>
          <w:rFonts w:ascii="Arial" w:hAnsi="Arial" w:cs="Arial"/>
          <w:smallCaps/>
          <w:sz w:val="28"/>
          <w:szCs w:val="28"/>
          <w:lang w:val="en-US"/>
        </w:rPr>
      </w:pPr>
      <w:r w:rsidRPr="00677BB1">
        <w:rPr>
          <w:rFonts w:ascii="Arial" w:hAnsi="Arial" w:cs="Arial"/>
          <w:smallCaps/>
          <w:color w:val="000000"/>
          <w:sz w:val="28"/>
          <w:szCs w:val="28"/>
          <w:lang w:val="en-US"/>
        </w:rPr>
        <w:t xml:space="preserve">Insert Title: </w:t>
      </w:r>
      <w:r w:rsidR="008D0EA1" w:rsidRPr="00677BB1">
        <w:rPr>
          <w:rFonts w:ascii="Arial" w:hAnsi="Arial" w:cs="Arial"/>
          <w:smallCaps/>
          <w:color w:val="000000"/>
          <w:sz w:val="28"/>
          <w:szCs w:val="28"/>
          <w:lang w:val="en-US"/>
        </w:rPr>
        <w:t>Arial</w:t>
      </w:r>
      <w:r w:rsidRPr="00677BB1">
        <w:rPr>
          <w:rFonts w:ascii="Arial" w:hAnsi="Arial" w:cs="Arial"/>
          <w:smallCaps/>
          <w:color w:val="000000"/>
          <w:sz w:val="28"/>
          <w:szCs w:val="28"/>
          <w:lang w:val="en-US"/>
        </w:rPr>
        <w:t xml:space="preserve"> 14 Bold</w:t>
      </w:r>
      <w:r w:rsidR="008D0EA1" w:rsidRPr="00677BB1">
        <w:rPr>
          <w:rFonts w:ascii="Arial" w:hAnsi="Arial" w:cs="Arial"/>
          <w:smallCaps/>
          <w:sz w:val="28"/>
          <w:szCs w:val="28"/>
          <w:lang w:val="en-US"/>
        </w:rPr>
        <w:t xml:space="preserve"> all capitals, text left aligned</w:t>
      </w:r>
    </w:p>
    <w:p w14:paraId="1477B18C" w14:textId="77777777" w:rsidR="00866CCB" w:rsidRPr="00866CCB" w:rsidRDefault="00866CCB" w:rsidP="00866CCB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4EE2F3FE" w14:textId="77777777" w:rsidR="008D0EA1" w:rsidRPr="008D0EA1" w:rsidRDefault="00866CCB" w:rsidP="008D0EA1">
      <w:pPr>
        <w:pStyle w:val="Heading4"/>
        <w:rPr>
          <w:rFonts w:ascii="Arial" w:hAnsi="Arial" w:cs="Arial"/>
          <w:b w:val="0"/>
          <w:sz w:val="22"/>
          <w:szCs w:val="22"/>
          <w:lang w:val="en-US"/>
        </w:rPr>
      </w:pPr>
      <w:r w:rsidRPr="008D0EA1">
        <w:rPr>
          <w:rFonts w:ascii="Arial" w:hAnsi="Arial" w:cs="Arial"/>
          <w:b w:val="0"/>
          <w:iCs/>
          <w:color w:val="000000"/>
          <w:sz w:val="22"/>
          <w:szCs w:val="22"/>
          <w:u w:val="single"/>
          <w:lang w:val="en-US"/>
        </w:rPr>
        <w:t>Author name1</w:t>
      </w:r>
      <w:r w:rsidR="008D0EA1" w:rsidRPr="008D0EA1">
        <w:rPr>
          <w:rFonts w:ascii="Arial" w:hAnsi="Arial" w:cs="Arial"/>
          <w:b w:val="0"/>
          <w:iCs/>
          <w:color w:val="000000"/>
          <w:sz w:val="22"/>
          <w:szCs w:val="22"/>
          <w:vertAlign w:val="superscript"/>
          <w:lang w:val="en-US"/>
        </w:rPr>
        <w:t>1</w:t>
      </w:r>
      <w:r w:rsidRPr="008D0EA1">
        <w:rPr>
          <w:rFonts w:ascii="Arial" w:hAnsi="Arial" w:cs="Arial"/>
          <w:b w:val="0"/>
          <w:iCs/>
          <w:color w:val="000000"/>
          <w:sz w:val="22"/>
          <w:szCs w:val="22"/>
          <w:lang w:val="en-US"/>
        </w:rPr>
        <w:t>, Author name2</w:t>
      </w:r>
      <w:r w:rsidR="008D0EA1" w:rsidRPr="008D0EA1">
        <w:rPr>
          <w:rFonts w:ascii="Arial" w:hAnsi="Arial" w:cs="Arial"/>
          <w:b w:val="0"/>
          <w:iCs/>
          <w:color w:val="000000"/>
          <w:sz w:val="22"/>
          <w:szCs w:val="22"/>
          <w:vertAlign w:val="superscript"/>
          <w:lang w:val="en-US"/>
        </w:rPr>
        <w:t>2</w:t>
      </w:r>
      <w:r w:rsidRPr="008D0EA1">
        <w:rPr>
          <w:rFonts w:ascii="Arial" w:hAnsi="Arial" w:cs="Arial"/>
          <w:b w:val="0"/>
          <w:iCs/>
          <w:color w:val="000000"/>
          <w:sz w:val="22"/>
          <w:szCs w:val="22"/>
          <w:lang w:val="en-US"/>
        </w:rPr>
        <w:t>, Author name3</w:t>
      </w:r>
      <w:r w:rsidR="008D0EA1" w:rsidRPr="008D0EA1">
        <w:rPr>
          <w:rFonts w:ascii="Arial" w:hAnsi="Arial" w:cs="Arial"/>
          <w:b w:val="0"/>
          <w:iCs/>
          <w:color w:val="000000"/>
          <w:sz w:val="22"/>
          <w:szCs w:val="22"/>
          <w:vertAlign w:val="superscript"/>
          <w:lang w:val="en-US"/>
        </w:rPr>
        <w:t>3</w:t>
      </w:r>
      <w:r w:rsidR="004733EF">
        <w:rPr>
          <w:rFonts w:ascii="Arial" w:hAnsi="Arial" w:cs="Arial"/>
          <w:b w:val="0"/>
          <w:iCs/>
          <w:color w:val="000000"/>
          <w:sz w:val="22"/>
          <w:szCs w:val="22"/>
          <w:lang w:val="en-US"/>
        </w:rPr>
        <w:t xml:space="preserve">, </w:t>
      </w:r>
      <w:r w:rsidR="008D0EA1" w:rsidRPr="008D0EA1">
        <w:rPr>
          <w:rFonts w:ascii="Arial" w:hAnsi="Arial" w:cs="Arial"/>
          <w:b w:val="0"/>
          <w:sz w:val="22"/>
          <w:szCs w:val="22"/>
          <w:lang w:val="en-US"/>
        </w:rPr>
        <w:t xml:space="preserve">Arial 11 point, with superscript </w:t>
      </w:r>
      <w:r w:rsidR="00276D3D">
        <w:rPr>
          <w:rFonts w:ascii="Arial" w:hAnsi="Arial" w:cs="Arial"/>
          <w:b w:val="0"/>
          <w:sz w:val="22"/>
          <w:szCs w:val="22"/>
          <w:lang w:val="en-US"/>
        </w:rPr>
        <w:t>referring to respecting affiliation</w:t>
      </w:r>
    </w:p>
    <w:p w14:paraId="73B73096" w14:textId="77777777" w:rsidR="00866CCB" w:rsidRDefault="00866CCB" w:rsidP="008D0EA1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</w:pPr>
      <w:proofErr w:type="spellStart"/>
      <w:r w:rsidRPr="008D0EA1">
        <w:rPr>
          <w:rFonts w:ascii="Arial" w:eastAsia="Times New Roman" w:hAnsi="Arial" w:cs="Arial"/>
          <w:i/>
          <w:iCs/>
          <w:color w:val="000000"/>
          <w:sz w:val="20"/>
          <w:szCs w:val="20"/>
          <w:vertAlign w:val="superscript"/>
          <w:lang w:eastAsia="it-IT"/>
        </w:rPr>
        <w:t>a</w:t>
      </w:r>
      <w:proofErr w:type="spellEnd"/>
      <w:r w:rsidRPr="008D0EA1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 xml:space="preserve"> Affiliation and address1; </w:t>
      </w:r>
      <w:r w:rsidRPr="008D0EA1">
        <w:rPr>
          <w:rFonts w:ascii="Arial" w:eastAsia="Times New Roman" w:hAnsi="Arial" w:cs="Arial"/>
          <w:i/>
          <w:iCs/>
          <w:color w:val="000000"/>
          <w:sz w:val="20"/>
          <w:szCs w:val="20"/>
          <w:vertAlign w:val="superscript"/>
          <w:lang w:eastAsia="it-IT"/>
        </w:rPr>
        <w:t>b</w:t>
      </w:r>
      <w:r w:rsidRPr="008D0EA1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 xml:space="preserve"> Affiliation and address2; </w:t>
      </w:r>
      <w:r w:rsidRPr="008D0EA1">
        <w:rPr>
          <w:rFonts w:ascii="Arial" w:eastAsia="Times New Roman" w:hAnsi="Arial" w:cs="Arial"/>
          <w:i/>
          <w:iCs/>
          <w:color w:val="000000"/>
          <w:sz w:val="20"/>
          <w:szCs w:val="20"/>
          <w:vertAlign w:val="superscript"/>
          <w:lang w:eastAsia="it-IT"/>
        </w:rPr>
        <w:t>c</w:t>
      </w:r>
      <w:r w:rsidRPr="008D0EA1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 xml:space="preserve"> Affiliation and address3; </w:t>
      </w:r>
      <w:r w:rsidR="008D0EA1"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  <w:t>…..Arial 10, italic</w:t>
      </w:r>
    </w:p>
    <w:p w14:paraId="55CFD81C" w14:textId="77777777" w:rsidR="008D0EA1" w:rsidRDefault="008D0EA1" w:rsidP="008D0EA1">
      <w:pPr>
        <w:spacing w:after="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  <w:lang w:eastAsia="it-IT"/>
        </w:rPr>
      </w:pPr>
    </w:p>
    <w:p w14:paraId="21A2A07C" w14:textId="77777777" w:rsidR="008D0EA1" w:rsidRPr="008D0EA1" w:rsidRDefault="008D0EA1" w:rsidP="008D0EA1">
      <w:pPr>
        <w:spacing w:after="0" w:line="240" w:lineRule="auto"/>
        <w:rPr>
          <w:rFonts w:ascii="Arial" w:eastAsia="Times New Roman" w:hAnsi="Arial" w:cs="Arial"/>
          <w:lang w:eastAsia="it-IT"/>
        </w:rPr>
      </w:pPr>
      <w:r w:rsidRPr="008D0EA1">
        <w:rPr>
          <w:rFonts w:ascii="Arial" w:eastAsia="Times New Roman" w:hAnsi="Arial" w:cs="Arial"/>
          <w:i/>
          <w:iCs/>
          <w:color w:val="000000"/>
          <w:lang w:eastAsia="it-IT"/>
        </w:rPr>
        <w:t>E-mail of presenting author</w:t>
      </w:r>
      <w:r>
        <w:rPr>
          <w:rFonts w:ascii="Arial" w:eastAsia="Times New Roman" w:hAnsi="Arial" w:cs="Arial"/>
          <w:i/>
          <w:iCs/>
          <w:color w:val="000000"/>
          <w:lang w:eastAsia="it-IT"/>
        </w:rPr>
        <w:t>…..Arial 11, italic</w:t>
      </w:r>
    </w:p>
    <w:p w14:paraId="76F3879D" w14:textId="77777777" w:rsidR="00866CCB" w:rsidRPr="00866CCB" w:rsidRDefault="00866CCB" w:rsidP="00866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7A698AE" w14:textId="77777777" w:rsidR="00677BB1" w:rsidRPr="00677BB1" w:rsidRDefault="00677BB1" w:rsidP="00677BB1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it-IT"/>
        </w:rPr>
      </w:pPr>
      <w:r w:rsidRPr="00677BB1">
        <w:rPr>
          <w:rFonts w:ascii="Arial" w:eastAsia="Times New Roman" w:hAnsi="Arial" w:cs="Arial"/>
          <w:color w:val="000000"/>
          <w:lang w:eastAsia="it-IT"/>
        </w:rPr>
        <w:t>U</w:t>
      </w:r>
      <w:r w:rsidR="00866CCB" w:rsidRPr="00677BB1">
        <w:rPr>
          <w:rFonts w:ascii="Arial" w:eastAsia="Times New Roman" w:hAnsi="Arial" w:cs="Arial"/>
          <w:color w:val="000000"/>
          <w:lang w:eastAsia="it-IT"/>
        </w:rPr>
        <w:t xml:space="preserve">se justified </w:t>
      </w:r>
      <w:r w:rsidRPr="00677BB1">
        <w:rPr>
          <w:rFonts w:ascii="Arial" w:eastAsia="Times New Roman" w:hAnsi="Arial" w:cs="Arial"/>
          <w:color w:val="000000"/>
          <w:lang w:eastAsia="it-IT"/>
        </w:rPr>
        <w:t>Arial 11</w:t>
      </w:r>
      <w:r w:rsidR="00866CCB" w:rsidRPr="00677BB1">
        <w:rPr>
          <w:rFonts w:ascii="Arial" w:eastAsia="Times New Roman" w:hAnsi="Arial" w:cs="Arial"/>
          <w:color w:val="000000"/>
          <w:lang w:eastAsia="it-IT"/>
        </w:rPr>
        <w:t xml:space="preserve">, </w:t>
      </w:r>
      <w:r>
        <w:rPr>
          <w:rFonts w:ascii="Arial" w:eastAsia="Times New Roman" w:hAnsi="Arial" w:cs="Arial"/>
          <w:color w:val="000000"/>
          <w:lang w:eastAsia="it-IT"/>
        </w:rPr>
        <w:t>all</w:t>
      </w:r>
      <w:r w:rsidRPr="00677BB1">
        <w:rPr>
          <w:rFonts w:ascii="Arial" w:eastAsia="Times New Roman" w:hAnsi="Arial" w:cs="Arial"/>
          <w:color w:val="000000"/>
          <w:lang w:eastAsia="it-IT"/>
        </w:rPr>
        <w:t xml:space="preserve"> line spacing should be set to single</w:t>
      </w:r>
      <w:r w:rsidR="00866CCB" w:rsidRPr="00677BB1">
        <w:rPr>
          <w:rFonts w:ascii="Arial" w:eastAsia="Times New Roman" w:hAnsi="Arial" w:cs="Arial"/>
          <w:color w:val="000000"/>
          <w:lang w:eastAsia="it-IT"/>
        </w:rPr>
        <w:t xml:space="preserve">, no space between lines. </w:t>
      </w:r>
      <w:r>
        <w:rPr>
          <w:rFonts w:ascii="Arial" w:eastAsia="Times New Roman" w:hAnsi="Arial" w:cs="Arial"/>
          <w:color w:val="000000"/>
          <w:lang w:eastAsia="it-IT"/>
        </w:rPr>
        <w:br/>
      </w:r>
      <w:r w:rsidR="00866CCB" w:rsidRPr="00677BB1">
        <w:rPr>
          <w:rFonts w:ascii="Arial" w:eastAsia="Times New Roman" w:hAnsi="Arial" w:cs="Arial"/>
          <w:color w:val="000000"/>
          <w:lang w:eastAsia="it-IT"/>
        </w:rPr>
        <w:t xml:space="preserve">Margins: </w:t>
      </w:r>
      <w:r w:rsidRPr="00677BB1">
        <w:rPr>
          <w:rFonts w:ascii="Arial" w:eastAsia="Times New Roman" w:hAnsi="Arial" w:cs="Arial"/>
          <w:color w:val="000000"/>
          <w:lang w:eastAsia="it-IT"/>
        </w:rPr>
        <w:t xml:space="preserve">2 cm all </w:t>
      </w:r>
    </w:p>
    <w:p w14:paraId="4D3C34C9" w14:textId="77777777" w:rsidR="004F3465" w:rsidRDefault="004F3465" w:rsidP="00677BB1">
      <w:pPr>
        <w:spacing w:after="0" w:line="240" w:lineRule="auto"/>
        <w:jc w:val="both"/>
        <w:rPr>
          <w:rFonts w:ascii="Arial" w:hAnsi="Arial" w:cs="Arial"/>
          <w:b/>
        </w:rPr>
      </w:pPr>
    </w:p>
    <w:p w14:paraId="19C1DA50" w14:textId="77777777" w:rsidR="00866CCB" w:rsidRPr="00677BB1" w:rsidRDefault="00677BB1" w:rsidP="00677BB1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677BB1">
        <w:rPr>
          <w:rFonts w:ascii="Arial" w:hAnsi="Arial" w:cs="Arial"/>
          <w:b/>
        </w:rPr>
        <w:t xml:space="preserve">Figures and Tables </w:t>
      </w:r>
      <w:r w:rsidR="004F3465">
        <w:rPr>
          <w:rFonts w:ascii="Arial" w:hAnsi="Arial" w:cs="Arial"/>
          <w:b/>
        </w:rPr>
        <w:t xml:space="preserve">can be </w:t>
      </w:r>
      <w:r w:rsidRPr="00677BB1">
        <w:rPr>
          <w:rFonts w:ascii="Arial" w:hAnsi="Arial" w:cs="Arial"/>
          <w:b/>
        </w:rPr>
        <w:t>included</w:t>
      </w:r>
      <w:r w:rsidR="004F3465">
        <w:rPr>
          <w:rFonts w:ascii="Arial" w:hAnsi="Arial" w:cs="Arial"/>
          <w:b/>
        </w:rPr>
        <w:t>;</w:t>
      </w:r>
      <w:r w:rsidR="00866CCB" w:rsidRPr="00677BB1">
        <w:rPr>
          <w:rFonts w:ascii="Arial" w:eastAsia="Times New Roman" w:hAnsi="Arial" w:cs="Arial"/>
          <w:color w:val="000000"/>
          <w:lang w:eastAsia="it-IT"/>
        </w:rPr>
        <w:t xml:space="preserve"> </w:t>
      </w:r>
      <w:r w:rsidR="00866CCB" w:rsidRPr="00677BB1">
        <w:rPr>
          <w:rFonts w:ascii="Arial" w:eastAsia="Times New Roman" w:hAnsi="Arial" w:cs="Arial"/>
          <w:color w:val="000000"/>
          <w:u w:val="single"/>
          <w:lang w:eastAsia="it-IT"/>
        </w:rPr>
        <w:t xml:space="preserve">the abstract </w:t>
      </w:r>
      <w:r w:rsidR="004F3465">
        <w:rPr>
          <w:rFonts w:ascii="Arial" w:eastAsia="Times New Roman" w:hAnsi="Arial" w:cs="Arial"/>
          <w:color w:val="000000"/>
          <w:u w:val="single"/>
          <w:lang w:eastAsia="it-IT"/>
        </w:rPr>
        <w:t xml:space="preserve">should be </w:t>
      </w:r>
      <w:r w:rsidR="004F3465" w:rsidRPr="00677BB1">
        <w:rPr>
          <w:rFonts w:ascii="Arial" w:eastAsia="Times New Roman" w:hAnsi="Arial" w:cs="Arial"/>
          <w:color w:val="000000"/>
          <w:u w:val="single"/>
          <w:lang w:eastAsia="it-IT"/>
        </w:rPr>
        <w:t>limit</w:t>
      </w:r>
      <w:r w:rsidR="004F3465">
        <w:rPr>
          <w:rFonts w:ascii="Arial" w:eastAsia="Times New Roman" w:hAnsi="Arial" w:cs="Arial"/>
          <w:color w:val="000000"/>
          <w:u w:val="single"/>
          <w:lang w:eastAsia="it-IT"/>
        </w:rPr>
        <w:t>ed</w:t>
      </w:r>
      <w:r w:rsidR="004F3465" w:rsidRPr="00677BB1">
        <w:rPr>
          <w:rFonts w:ascii="Arial" w:eastAsia="Times New Roman" w:hAnsi="Arial" w:cs="Arial"/>
          <w:color w:val="000000"/>
          <w:u w:val="single"/>
          <w:lang w:eastAsia="it-IT"/>
        </w:rPr>
        <w:t xml:space="preserve"> </w:t>
      </w:r>
      <w:r w:rsidR="00866CCB" w:rsidRPr="00677BB1">
        <w:rPr>
          <w:rFonts w:ascii="Arial" w:eastAsia="Times New Roman" w:hAnsi="Arial" w:cs="Arial"/>
          <w:color w:val="000000"/>
          <w:u w:val="single"/>
          <w:lang w:eastAsia="it-IT"/>
        </w:rPr>
        <w:t>to a single page.</w:t>
      </w:r>
    </w:p>
    <w:p w14:paraId="3CE0F9FE" w14:textId="77777777" w:rsidR="00677BB1" w:rsidRDefault="00677BB1" w:rsidP="00677BB1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it-IT"/>
        </w:rPr>
      </w:pPr>
    </w:p>
    <w:p w14:paraId="1DE35154" w14:textId="77777777" w:rsidR="00677BB1" w:rsidRPr="00677BB1" w:rsidRDefault="00677BB1" w:rsidP="00677BB1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677BB1">
        <w:rPr>
          <w:rFonts w:ascii="Arial" w:hAnsi="Arial" w:cs="Arial"/>
          <w:sz w:val="20"/>
          <w:szCs w:val="20"/>
        </w:rPr>
        <w:t>Citations should be in-line, as a number enclosed in square brackets [1]. The corresponding reference list (in numerical order; Arial 10 point) begins two line spacing below the end of the text. Please use this order: Authors, Year, Journal, Issue, Pages.</w:t>
      </w:r>
    </w:p>
    <w:p w14:paraId="34B3C501" w14:textId="77777777" w:rsidR="00866CCB" w:rsidRPr="00866CCB" w:rsidRDefault="00866CCB" w:rsidP="00866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F9987C2" w14:textId="77777777" w:rsidR="00866CCB" w:rsidRPr="00866CCB" w:rsidRDefault="00866CCB" w:rsidP="00866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FFA19DB" w14:textId="77777777" w:rsidR="00866CCB" w:rsidRPr="00677BB1" w:rsidRDefault="00866CCB" w:rsidP="00866CCB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it-IT"/>
        </w:rPr>
      </w:pPr>
      <w:r w:rsidRPr="00677BB1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After completing the abstract, save the file as: </w:t>
      </w:r>
      <w:r w:rsidR="004F3465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last name</w:t>
      </w:r>
      <w:r w:rsidRPr="00677BB1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_n</w:t>
      </w:r>
      <w:r w:rsidR="004F3465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ame</w:t>
      </w:r>
      <w:r w:rsidRPr="00677BB1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.docx</w:t>
      </w:r>
    </w:p>
    <w:p w14:paraId="68BED47A" w14:textId="77777777" w:rsidR="00677BB1" w:rsidRDefault="00866CCB" w:rsidP="00866CCB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eastAsia="it-IT"/>
        </w:rPr>
      </w:pPr>
      <w:r w:rsidRPr="00677BB1">
        <w:rPr>
          <w:rFonts w:ascii="Arial" w:eastAsia="Times New Roman" w:hAnsi="Arial" w:cs="Arial"/>
          <w:color w:val="000000"/>
          <w:sz w:val="24"/>
          <w:szCs w:val="24"/>
          <w:lang w:eastAsia="it-IT"/>
        </w:rPr>
        <w:t xml:space="preserve">Example: </w:t>
      </w:r>
      <w:r w:rsidR="004F3465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silva</w:t>
      </w:r>
      <w:r w:rsidRPr="00677BB1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_</w:t>
      </w:r>
      <w:r w:rsidR="004F3465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maria</w:t>
      </w:r>
      <w:r w:rsidRPr="00677BB1">
        <w:rPr>
          <w:rFonts w:ascii="Arial" w:eastAsia="Times New Roman" w:hAnsi="Arial" w:cs="Arial"/>
          <w:color w:val="000000"/>
          <w:sz w:val="24"/>
          <w:szCs w:val="24"/>
          <w:lang w:eastAsia="it-IT"/>
        </w:rPr>
        <w:t>.docx</w:t>
      </w:r>
    </w:p>
    <w:p w14:paraId="7BEA3824" w14:textId="77777777" w:rsidR="00866CCB" w:rsidRPr="00866CCB" w:rsidRDefault="00866CCB" w:rsidP="00866C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6730DFA" w14:textId="77777777" w:rsidR="00866CCB" w:rsidRDefault="00866CCB" w:rsidP="00866CC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bookmarkStart w:id="0" w:name="_GoBack"/>
      <w:bookmarkEnd w:id="0"/>
    </w:p>
    <w:p w14:paraId="26EBF2CF" w14:textId="77777777" w:rsidR="006C1F1D" w:rsidRPr="00866CCB" w:rsidRDefault="006C1F1D" w:rsidP="00866CC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sectPr w:rsidR="006C1F1D" w:rsidRPr="00866CCB" w:rsidSect="00677BB1">
      <w:footerReference w:type="default" r:id="rId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9824E3" w14:textId="77777777" w:rsidR="00092B26" w:rsidRDefault="00092B26" w:rsidP="00866CCB">
      <w:pPr>
        <w:spacing w:after="0" w:line="240" w:lineRule="auto"/>
      </w:pPr>
      <w:r>
        <w:separator/>
      </w:r>
    </w:p>
  </w:endnote>
  <w:endnote w:type="continuationSeparator" w:id="0">
    <w:p w14:paraId="5ECC11B2" w14:textId="77777777" w:rsidR="00092B26" w:rsidRDefault="00092B26" w:rsidP="00866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1AC46" w14:textId="77777777" w:rsidR="004F3465" w:rsidRPr="00276D3D" w:rsidRDefault="004F3465" w:rsidP="004F3465">
    <w:pPr>
      <w:pStyle w:val="Footer"/>
      <w:jc w:val="center"/>
      <w:rPr>
        <w:rFonts w:ascii="Arial" w:hAnsi="Arial" w:cs="Arial"/>
        <w:lang w:val="pt-PT"/>
      </w:rPr>
    </w:pPr>
    <w:r w:rsidRPr="00276D3D">
      <w:rPr>
        <w:rFonts w:ascii="Arial" w:hAnsi="Arial" w:cs="Arial"/>
        <w:lang w:val="pt-PT"/>
      </w:rPr>
      <w:t>CA 211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1ACC86" w14:textId="77777777" w:rsidR="00092B26" w:rsidRDefault="00092B26" w:rsidP="00866CCB">
      <w:pPr>
        <w:spacing w:after="0" w:line="240" w:lineRule="auto"/>
      </w:pPr>
      <w:r>
        <w:separator/>
      </w:r>
    </w:p>
  </w:footnote>
  <w:footnote w:type="continuationSeparator" w:id="0">
    <w:p w14:paraId="0D251B62" w14:textId="77777777" w:rsidR="00092B26" w:rsidRDefault="00092B26" w:rsidP="00866C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1N7c0tTA3MrU0MjNW0lEKTi0uzszPAykwqgUANBpWPywAAAA="/>
  </w:docVars>
  <w:rsids>
    <w:rsidRoot w:val="00866CCB"/>
    <w:rsid w:val="000229BA"/>
    <w:rsid w:val="00092263"/>
    <w:rsid w:val="00092B26"/>
    <w:rsid w:val="00104CE2"/>
    <w:rsid w:val="00276D3D"/>
    <w:rsid w:val="00420592"/>
    <w:rsid w:val="004733EF"/>
    <w:rsid w:val="004F3465"/>
    <w:rsid w:val="00564F72"/>
    <w:rsid w:val="00677BB1"/>
    <w:rsid w:val="006C1F1D"/>
    <w:rsid w:val="00866CCB"/>
    <w:rsid w:val="008A3917"/>
    <w:rsid w:val="008D0EA1"/>
    <w:rsid w:val="00932F41"/>
    <w:rsid w:val="00B56D62"/>
    <w:rsid w:val="00B952BD"/>
    <w:rsid w:val="00BA7C6E"/>
    <w:rsid w:val="00BD452A"/>
    <w:rsid w:val="00C47F89"/>
    <w:rsid w:val="00CF214A"/>
    <w:rsid w:val="00D13A2B"/>
    <w:rsid w:val="00E30645"/>
    <w:rsid w:val="00F92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82A45"/>
  <w15:docId w15:val="{C4057F79-AD24-4024-BDEB-8CAA6604E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4">
    <w:name w:val="heading 4"/>
    <w:basedOn w:val="Normal"/>
    <w:link w:val="Heading4Char"/>
    <w:uiPriority w:val="9"/>
    <w:qFormat/>
    <w:rsid w:val="008D0EA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6CC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CC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66CC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CCB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C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CCB"/>
    <w:rPr>
      <w:rFonts w:ascii="Tahoma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866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Hyperlink">
    <w:name w:val="Hyperlink"/>
    <w:basedOn w:val="DefaultParagraphFont"/>
    <w:uiPriority w:val="99"/>
    <w:unhideWhenUsed/>
    <w:rsid w:val="00BA7C6E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D0EA1"/>
    <w:rPr>
      <w:rFonts w:ascii="Times New Roman" w:eastAsia="Times New Roman" w:hAnsi="Times New Roman" w:cs="Times New Roman"/>
      <w:b/>
      <w:bCs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53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30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1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ali Elisa</dc:creator>
  <cp:lastModifiedBy>Kourosh Ebrahimi</cp:lastModifiedBy>
  <cp:revision>9</cp:revision>
  <dcterms:created xsi:type="dcterms:W3CDTF">2022-10-25T14:31:00Z</dcterms:created>
  <dcterms:modified xsi:type="dcterms:W3CDTF">2024-01-19T07:48:00Z</dcterms:modified>
</cp:coreProperties>
</file>